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en Wenner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nner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21 greenwood  Morto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en.wennerber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549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